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792B8261" w:rsidR="003E2A3C" w:rsidRDefault="007B510E" w:rsidP="0057138C">
      <w:pPr>
        <w:pStyle w:val="Heading1"/>
        <w:jc w:val="center"/>
      </w:pPr>
      <w:r>
        <w:t>Exercise</w:t>
      </w:r>
      <w:r w:rsidR="00BD0C85">
        <w:t>s</w:t>
      </w:r>
      <w:r>
        <w:t>: Functions</w:t>
      </w:r>
    </w:p>
    <w:p w14:paraId="48D747A3" w14:textId="1DFACB08" w:rsidR="00BD0C85" w:rsidRPr="00A20C60" w:rsidRDefault="00BD0C85" w:rsidP="00BD0C85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 xml:space="preserve">. 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0D20133C" w14:textId="77777777" w:rsidR="004222C3" w:rsidRPr="00961C5A" w:rsidRDefault="004222C3" w:rsidP="00961C5A">
      <w:pPr>
        <w:pStyle w:val="Heading2"/>
      </w:pPr>
      <w:r w:rsidRPr="00961C5A">
        <w:t>Center Point</w:t>
      </w:r>
    </w:p>
    <w:p w14:paraId="228EA8E9" w14:textId="132F6C25" w:rsidR="004222C3" w:rsidRPr="003D767E" w:rsidRDefault="004222C3" w:rsidP="004222C3">
      <w:pPr>
        <w:rPr>
          <w:noProof/>
          <w:lang w:val="bg-BG"/>
        </w:rPr>
      </w:pPr>
      <w:r w:rsidRPr="003D767E">
        <w:rPr>
          <w:noProof/>
        </w:rPr>
        <w:t xml:space="preserve">You are given the coordinates of two points on a </w:t>
      </w:r>
      <w:hyperlink r:id="rId10" w:history="1">
        <w:r w:rsidRPr="003D767E">
          <w:rPr>
            <w:rStyle w:val="Hyperlink"/>
            <w:noProof/>
          </w:rPr>
          <w:t>Cartesian coordinate system</w:t>
        </w:r>
      </w:hyperlink>
      <w:r w:rsidRPr="003D767E">
        <w:rPr>
          <w:noProof/>
        </w:rPr>
        <w:t xml:space="preserve"> - X1, Y1, X2</w:t>
      </w:r>
      <w:r w:rsidR="00F814C7">
        <w:rPr>
          <w:noProof/>
        </w:rPr>
        <w:t>,</w:t>
      </w:r>
      <w:r w:rsidRPr="003D767E">
        <w:rPr>
          <w:noProof/>
        </w:rPr>
        <w:t xml:space="preserve"> and Y2. </w:t>
      </w:r>
      <w:r w:rsidRPr="003D767E">
        <w:rPr>
          <w:b/>
          <w:noProof/>
        </w:rPr>
        <w:t>Create a method</w:t>
      </w:r>
      <w:r w:rsidRPr="003D767E">
        <w:rPr>
          <w:noProof/>
        </w:rPr>
        <w:t xml:space="preserve"> that prints the point that is closest to the center of the coordinate system (0, 0) in the format (X, Y). If the points are </w:t>
      </w:r>
      <w:r w:rsidR="00F814C7">
        <w:rPr>
          <w:noProof/>
        </w:rPr>
        <w:t>at</w:t>
      </w:r>
      <w:r w:rsidRPr="003D767E">
        <w:rPr>
          <w:noProof/>
        </w:rPr>
        <w:t xml:space="preserve"> </w:t>
      </w:r>
      <w:r w:rsidR="00F814C7">
        <w:rPr>
          <w:noProof/>
        </w:rPr>
        <w:t>the</w:t>
      </w:r>
      <w:r w:rsidRPr="003D767E">
        <w:rPr>
          <w:noProof/>
        </w:rPr>
        <w:t xml:space="preserve"> same distance from the center, print only the first one.</w:t>
      </w:r>
    </w:p>
    <w:p w14:paraId="55F2AA64" w14:textId="77777777" w:rsidR="004222C3" w:rsidRPr="003D767E" w:rsidRDefault="004222C3" w:rsidP="004222C3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241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6"/>
        <w:gridCol w:w="1234"/>
      </w:tblGrid>
      <w:tr w:rsidR="004222C3" w:rsidRPr="003D767E" w14:paraId="313D8DC4" w14:textId="77777777" w:rsidTr="006219EB">
        <w:tc>
          <w:tcPr>
            <w:tcW w:w="1176" w:type="dxa"/>
            <w:shd w:val="clear" w:color="auto" w:fill="D9D9D9" w:themeFill="background1" w:themeFillShade="D9"/>
          </w:tcPr>
          <w:p w14:paraId="597F9D90" w14:textId="77777777" w:rsidR="004222C3" w:rsidRPr="003D767E" w:rsidRDefault="004222C3" w:rsidP="00A31038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34" w:type="dxa"/>
            <w:shd w:val="clear" w:color="auto" w:fill="D9D9D9" w:themeFill="background1" w:themeFillShade="D9"/>
          </w:tcPr>
          <w:p w14:paraId="0FCC71FC" w14:textId="77777777" w:rsidR="004222C3" w:rsidRPr="003D767E" w:rsidRDefault="004222C3" w:rsidP="00A31038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4222C3" w:rsidRPr="003D767E" w14:paraId="55C160E9" w14:textId="77777777" w:rsidTr="006219EB">
        <w:tc>
          <w:tcPr>
            <w:tcW w:w="1176" w:type="dxa"/>
          </w:tcPr>
          <w:p w14:paraId="21745B0B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07D56960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21383A14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0518DF92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234" w:type="dxa"/>
          </w:tcPr>
          <w:p w14:paraId="26459066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BD0C85" w:rsidRPr="003D767E" w14:paraId="4C374C02" w14:textId="77777777" w:rsidTr="006219EB">
        <w:tc>
          <w:tcPr>
            <w:tcW w:w="1176" w:type="dxa"/>
          </w:tcPr>
          <w:p w14:paraId="78ADB24C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1</w:t>
            </w:r>
          </w:p>
          <w:p w14:paraId="3A9DF529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2</w:t>
            </w:r>
          </w:p>
          <w:p w14:paraId="58D300EE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7</w:t>
            </w:r>
          </w:p>
          <w:p w14:paraId="128C18F8" w14:textId="31D79EE7" w:rsidR="00BD0C85" w:rsidRPr="003D767E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234" w:type="dxa"/>
          </w:tcPr>
          <w:p w14:paraId="23A6AC93" w14:textId="02A91648" w:rsidR="00BD0C85" w:rsidRPr="003D767E" w:rsidRDefault="00BD0C85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(1, 2)</w:t>
            </w:r>
          </w:p>
        </w:tc>
      </w:tr>
    </w:tbl>
    <w:p w14:paraId="06AC798A" w14:textId="7C72F049" w:rsidR="0057138C" w:rsidRPr="00961C5A" w:rsidRDefault="008A5F93" w:rsidP="00961C5A">
      <w:pPr>
        <w:pStyle w:val="Heading2"/>
      </w:pPr>
      <w:r w:rsidRPr="00961C5A">
        <w:t>Operations</w:t>
      </w:r>
    </w:p>
    <w:p w14:paraId="409BB6FB" w14:textId="1E028CB7" w:rsidR="004222C3" w:rsidRDefault="004222C3" w:rsidP="008A5F93">
      <w:pPr>
        <w:rPr>
          <w:noProof/>
        </w:rPr>
      </w:pPr>
      <w:r w:rsidRPr="00380796">
        <w:rPr>
          <w:noProof/>
        </w:rPr>
        <w:t>Write a program that receives two</w:t>
      </w:r>
      <w:r>
        <w:rPr>
          <w:noProof/>
        </w:rPr>
        <w:t xml:space="preserve"> integer</w:t>
      </w:r>
      <w:r w:rsidRPr="00380796">
        <w:rPr>
          <w:noProof/>
        </w:rPr>
        <w:t xml:space="preserve"> numbers</w:t>
      </w:r>
      <w:r>
        <w:rPr>
          <w:noProof/>
        </w:rPr>
        <w:t xml:space="preserve"> </w:t>
      </w:r>
      <w:r w:rsidR="00FC0A0A">
        <w:t xml:space="preserve">and one of the following four instructions (as a single symbol): </w:t>
      </w:r>
      <w:r w:rsidR="00FC0A0A" w:rsidRPr="00035230">
        <w:rPr>
          <w:rStyle w:val="CodeChar"/>
        </w:rPr>
        <w:t>+</w:t>
      </w:r>
      <w:r w:rsidR="00FC0A0A">
        <w:t xml:space="preserve">, </w:t>
      </w:r>
      <w:r w:rsidR="00FC0A0A" w:rsidRPr="00035230">
        <w:rPr>
          <w:rStyle w:val="CodeChar"/>
        </w:rPr>
        <w:t>-</w:t>
      </w:r>
      <w:r w:rsidR="00FC0A0A">
        <w:t xml:space="preserve">, </w:t>
      </w:r>
      <w:r w:rsidR="00FC0A0A" w:rsidRPr="00035230">
        <w:rPr>
          <w:rStyle w:val="CodeChar"/>
        </w:rPr>
        <w:t>*</w:t>
      </w:r>
      <w:r w:rsidR="00FC0A0A">
        <w:t xml:space="preserve">, </w:t>
      </w:r>
      <w:r w:rsidR="00FC0A0A" w:rsidRPr="00035230">
        <w:rPr>
          <w:rStyle w:val="CodeChar"/>
        </w:rPr>
        <w:t>/</w:t>
      </w:r>
      <w:r>
        <w:rPr>
          <w:noProof/>
        </w:rPr>
        <w:t xml:space="preserve"> </w:t>
      </w:r>
      <w:r w:rsidR="00FC0A0A">
        <w:rPr>
          <w:noProof/>
        </w:rPr>
        <w:t xml:space="preserve">on </w:t>
      </w:r>
      <w:r>
        <w:rPr>
          <w:noProof/>
        </w:rPr>
        <w:t>the next line</w:t>
      </w:r>
      <w:r w:rsidRPr="00380796">
        <w:rPr>
          <w:noProof/>
        </w:rPr>
        <w:t xml:space="preserve">. </w:t>
      </w:r>
      <w:r w:rsidR="00FC0A0A">
        <w:t>The operations are as follow</w:t>
      </w:r>
      <w:r w:rsidR="00F814C7">
        <w:t>s</w:t>
      </w:r>
      <w:r w:rsidR="00FC0A0A">
        <w:t xml:space="preserve">: </w:t>
      </w:r>
      <w:r w:rsidR="00FC0A0A" w:rsidRPr="00035230">
        <w:rPr>
          <w:rStyle w:val="CodeChar"/>
        </w:rPr>
        <w:t>+</w:t>
      </w:r>
      <w:r w:rsidR="00FC0A0A">
        <w:t xml:space="preserve"> is addition, </w:t>
      </w:r>
      <w:r w:rsidR="00FC0A0A" w:rsidRPr="00035230">
        <w:rPr>
          <w:rStyle w:val="CodeChar"/>
        </w:rPr>
        <w:t>-</w:t>
      </w:r>
      <w:r w:rsidR="00FC0A0A">
        <w:t xml:space="preserve"> is subtraction, </w:t>
      </w:r>
      <w:r w:rsidR="00FC0A0A" w:rsidRPr="00035230">
        <w:rPr>
          <w:rStyle w:val="CodeChar"/>
        </w:rPr>
        <w:t>*</w:t>
      </w:r>
      <w:r w:rsidR="00FC0A0A">
        <w:t xml:space="preserve"> is multiplication</w:t>
      </w:r>
      <w:r w:rsidR="00F814C7">
        <w:t>,</w:t>
      </w:r>
      <w:r w:rsidR="00FC0A0A">
        <w:t xml:space="preserve"> and </w:t>
      </w:r>
      <w:r w:rsidR="00FC0A0A" w:rsidRPr="00035230">
        <w:rPr>
          <w:rStyle w:val="CodeChar"/>
        </w:rPr>
        <w:t>/</w:t>
      </w:r>
      <w:r w:rsidR="00FC0A0A">
        <w:t xml:space="preserve"> is division. </w:t>
      </w:r>
      <w:r w:rsidRPr="00380796">
        <w:rPr>
          <w:noProof/>
        </w:rPr>
        <w:t xml:space="preserve">Create four </w:t>
      </w:r>
      <w:r>
        <w:rPr>
          <w:noProof/>
        </w:rPr>
        <w:t>functions</w:t>
      </w:r>
      <w:r w:rsidRPr="00380796">
        <w:rPr>
          <w:noProof/>
        </w:rPr>
        <w:t xml:space="preserve"> (for each </w:t>
      </w:r>
      <w:r>
        <w:rPr>
          <w:noProof/>
        </w:rPr>
        <w:t>operation</w:t>
      </w:r>
      <w:r w:rsidRPr="00380796">
        <w:rPr>
          <w:noProof/>
        </w:rPr>
        <w:t xml:space="preserve">) and </w:t>
      </w:r>
      <w:r>
        <w:rPr>
          <w:noProof/>
        </w:rPr>
        <w:t>call</w:t>
      </w:r>
      <w:r w:rsidRPr="00380796">
        <w:rPr>
          <w:noProof/>
        </w:rPr>
        <w:t xml:space="preserve"> the right one depending on the command. </w:t>
      </w:r>
    </w:p>
    <w:p w14:paraId="461C9A1C" w14:textId="317D1DBD" w:rsidR="004222C3" w:rsidRDefault="004222C3" w:rsidP="008A5F93">
      <w:pPr>
        <w:rPr>
          <w:noProof/>
        </w:rPr>
      </w:pPr>
      <w:r>
        <w:rPr>
          <w:noProof/>
        </w:rPr>
        <w:t>The function should print:</w:t>
      </w:r>
    </w:p>
    <w:p w14:paraId="27EA9D39" w14:textId="165398DB" w:rsidR="004222C3" w:rsidRDefault="004222C3" w:rsidP="004222C3">
      <w:pPr>
        <w:pStyle w:val="ListParagraph"/>
        <w:numPr>
          <w:ilvl w:val="0"/>
          <w:numId w:val="43"/>
        </w:numPr>
        <w:rPr>
          <w:noProof/>
        </w:rPr>
      </w:pPr>
      <w:r>
        <w:rPr>
          <w:noProof/>
        </w:rPr>
        <w:t>The calculated number</w:t>
      </w:r>
    </w:p>
    <w:p w14:paraId="77C52821" w14:textId="0F291D77" w:rsidR="004222C3" w:rsidRPr="004222C3" w:rsidRDefault="00BD0C85" w:rsidP="004222C3">
      <w:pPr>
        <w:pStyle w:val="ListParagraph"/>
        <w:numPr>
          <w:ilvl w:val="0"/>
          <w:numId w:val="43"/>
        </w:numPr>
        <w:rPr>
          <w:noProof/>
        </w:rPr>
      </w:pPr>
      <w:r>
        <w:t>"</w:t>
      </w:r>
      <w:r w:rsidR="004222C3" w:rsidRPr="004222C3">
        <w:rPr>
          <w:rFonts w:ascii="Consolas" w:hAnsi="Consolas"/>
          <w:b/>
          <w:bCs/>
          <w:noProof/>
          <w:lang w:val="bg-BG"/>
        </w:rPr>
        <w:t>Can't divide by zero.</w:t>
      </w:r>
      <w:r>
        <w:t>"</w:t>
      </w:r>
      <w:r w:rsidR="004222C3" w:rsidRPr="00BD0C85">
        <w:rPr>
          <w:noProof/>
        </w:rPr>
        <w:t xml:space="preserve"> </w:t>
      </w:r>
      <w:r w:rsidR="00FC0A0A" w:rsidRPr="00BD0C85">
        <w:rPr>
          <w:noProof/>
        </w:rPr>
        <w:t xml:space="preserve">- </w:t>
      </w:r>
      <w:r w:rsidR="00FC0A0A">
        <w:rPr>
          <w:noProof/>
        </w:rPr>
        <w:t>o</w:t>
      </w:r>
      <w:r w:rsidR="004222C3">
        <w:rPr>
          <w:noProof/>
        </w:rPr>
        <w:t>n certain conditions</w:t>
      </w:r>
    </w:p>
    <w:p w14:paraId="200E3A0B" w14:textId="77777777" w:rsidR="008A5F93" w:rsidRDefault="008A5F93" w:rsidP="008A5F93">
      <w:pPr>
        <w:pStyle w:val="Heading3"/>
      </w:pPr>
      <w:r>
        <w:t>Examples</w:t>
      </w:r>
    </w:p>
    <w:tbl>
      <w:tblPr>
        <w:tblStyle w:val="TableGrid1"/>
        <w:tblW w:w="23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1134"/>
      </w:tblGrid>
      <w:tr w:rsidR="008A5F93" w14:paraId="6BABBF38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D56BEC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A11DB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A5F93" w14:paraId="750DBE4F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A699E" w14:textId="77777777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8 4</w:t>
            </w:r>
          </w:p>
          <w:p w14:paraId="7433DEC6" w14:textId="31F2B275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/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639A2" w14:textId="29DE26B2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2</w:t>
            </w:r>
          </w:p>
        </w:tc>
      </w:tr>
      <w:tr w:rsidR="008A5F93" w14:paraId="498DC56C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01002" w14:textId="77777777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2 3</w:t>
            </w:r>
          </w:p>
          <w:p w14:paraId="5D639B34" w14:textId="7182F1EB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66F6E" w14:textId="325E6606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-1</w:t>
            </w:r>
          </w:p>
        </w:tc>
      </w:tr>
      <w:tr w:rsidR="00FC0A0A" w14:paraId="248F25D0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CF0F" w14:textId="77777777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1 2</w:t>
            </w:r>
          </w:p>
          <w:p w14:paraId="64E53A03" w14:textId="5BD42ADE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+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F6F57" w14:textId="757D7E3B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3</w:t>
            </w:r>
          </w:p>
        </w:tc>
      </w:tr>
    </w:tbl>
    <w:p w14:paraId="04137DA9" w14:textId="534FDC0B" w:rsidR="008A5F93" w:rsidRPr="00961C5A" w:rsidRDefault="00B92C88" w:rsidP="00961C5A">
      <w:pPr>
        <w:pStyle w:val="Heading2"/>
      </w:pPr>
      <w:r>
        <w:t>Factorial Division</w:t>
      </w:r>
    </w:p>
    <w:p w14:paraId="22583A61" w14:textId="669E28FC" w:rsidR="00B92C88" w:rsidRPr="00B0553A" w:rsidRDefault="00B92C88" w:rsidP="00B92C88">
      <w:pPr>
        <w:rPr>
          <w:noProof/>
          <w:lang w:val="bg-BG"/>
        </w:rPr>
      </w:pPr>
      <w:r w:rsidRPr="00B0553A">
        <w:rPr>
          <w:noProof/>
        </w:rPr>
        <w:t xml:space="preserve">Read two integer numbers. Calculate </w:t>
      </w:r>
      <w:r w:rsidR="00F814C7">
        <w:rPr>
          <w:noProof/>
        </w:rPr>
        <w:t xml:space="preserve">the </w:t>
      </w:r>
      <w:hyperlink r:id="rId11" w:history="1">
        <w:r w:rsidRPr="00B0553A">
          <w:rPr>
            <w:rStyle w:val="Hyperlink"/>
            <w:noProof/>
          </w:rPr>
          <w:t>factorial</w:t>
        </w:r>
      </w:hyperlink>
      <w:r w:rsidRPr="00B0553A">
        <w:rPr>
          <w:noProof/>
        </w:rPr>
        <w:t xml:space="preserve"> of each number. Divide the first result by the second and print the division formatted to the second decimal point.</w:t>
      </w:r>
    </w:p>
    <w:p w14:paraId="2DC46173" w14:textId="77777777" w:rsidR="00B92C88" w:rsidRPr="00B0553A" w:rsidRDefault="00B92C88" w:rsidP="00B92C88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4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9"/>
        <w:gridCol w:w="936"/>
        <w:gridCol w:w="520"/>
        <w:gridCol w:w="769"/>
        <w:gridCol w:w="936"/>
      </w:tblGrid>
      <w:tr w:rsidR="00B92C88" w:rsidRPr="00B0553A" w14:paraId="0F4A0EBC" w14:textId="77777777" w:rsidTr="00B92C88">
        <w:tc>
          <w:tcPr>
            <w:tcW w:w="859" w:type="dxa"/>
            <w:shd w:val="clear" w:color="auto" w:fill="D9D9D9" w:themeFill="background1" w:themeFillShade="D9"/>
          </w:tcPr>
          <w:p w14:paraId="61DB33D2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15FDE3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D0FDE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4CB6855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268F0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92C88" w:rsidRPr="00B0553A" w14:paraId="0E584B1D" w14:textId="77777777" w:rsidTr="00B92C88">
        <w:trPr>
          <w:trHeight w:val="559"/>
        </w:trPr>
        <w:tc>
          <w:tcPr>
            <w:tcW w:w="859" w:type="dxa"/>
          </w:tcPr>
          <w:p w14:paraId="2723FA32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lastRenderedPageBreak/>
              <w:t>5</w:t>
            </w:r>
          </w:p>
          <w:p w14:paraId="2A4216F9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44781AE2" w14:textId="59D2B12E" w:rsidR="00BD0C85" w:rsidRPr="00BD0C85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4EAC346E" w14:textId="77777777" w:rsidR="00B92C88" w:rsidRPr="00B0553A" w:rsidRDefault="00B92C88" w:rsidP="000B7D14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3F64421E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044950CB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BAD31B3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7339022B" w14:textId="68158053" w:rsidR="008A5F93" w:rsidRPr="00961C5A" w:rsidRDefault="008A5F93" w:rsidP="00961C5A">
      <w:pPr>
        <w:pStyle w:val="Heading2"/>
      </w:pPr>
      <w:r w:rsidRPr="00961C5A">
        <w:t>Print Name of Numbers</w:t>
      </w:r>
    </w:p>
    <w:p w14:paraId="4FF28068" w14:textId="77777777" w:rsidR="008A5F93" w:rsidRDefault="008A5F93" w:rsidP="008A5F93">
      <w:r>
        <w:t>Write a program that, given an integer number in the range [0, 9999], prints the name of that number in English.</w:t>
      </w:r>
    </w:p>
    <w:p w14:paraId="2534EEB9" w14:textId="77777777" w:rsidR="008A5F93" w:rsidRDefault="008A5F93" w:rsidP="008A5F93">
      <w:r>
        <w:t>Simplifications:</w:t>
      </w:r>
    </w:p>
    <w:p w14:paraId="7AB6F9FB" w14:textId="77777777" w:rsidR="008A5F93" w:rsidRDefault="008A5F93" w:rsidP="008A5F93">
      <w:pPr>
        <w:pStyle w:val="ListParagraph"/>
        <w:numPr>
          <w:ilvl w:val="0"/>
          <w:numId w:val="40"/>
        </w:numPr>
      </w:pPr>
      <w:r>
        <w:t>Use lowercase English letters only</w:t>
      </w:r>
    </w:p>
    <w:p w14:paraId="58A11D06" w14:textId="0F4EC7F8" w:rsidR="008A5F93" w:rsidRDefault="00BD0C85" w:rsidP="008A5F93">
      <w:pPr>
        <w:pStyle w:val="ListParagraph"/>
        <w:numPr>
          <w:ilvl w:val="0"/>
          <w:numId w:val="40"/>
        </w:numPr>
      </w:pPr>
      <w:r>
        <w:t>Don’t place "</w:t>
      </w:r>
      <w:r w:rsidR="008A5F93" w:rsidRPr="00051849">
        <w:rPr>
          <w:rStyle w:val="CodeChar"/>
        </w:rPr>
        <w:t>and</w:t>
      </w:r>
      <w:r>
        <w:t>"</w:t>
      </w:r>
      <w:r w:rsidR="008A5F93">
        <w:t xml:space="preserve"> (e.g. </w:t>
      </w:r>
      <w:r w:rsidR="008A5F93" w:rsidRPr="00051849">
        <w:rPr>
          <w:rStyle w:val="CodeChar"/>
        </w:rPr>
        <w:t>957</w:t>
      </w:r>
      <w:r w:rsidR="008A5F93">
        <w:t xml:space="preserve"> is </w:t>
      </w:r>
      <w:r w:rsidR="008A5F93" w:rsidRPr="00051849">
        <w:rPr>
          <w:rStyle w:val="CodeChar"/>
        </w:rPr>
        <w:t>nine hundred fifty</w:t>
      </w:r>
      <w:r w:rsidR="00F814C7">
        <w:rPr>
          <w:rStyle w:val="CodeChar"/>
        </w:rPr>
        <w:t>-</w:t>
      </w:r>
      <w:r w:rsidR="008A5F93" w:rsidRPr="00051849">
        <w:rPr>
          <w:rStyle w:val="CodeChar"/>
        </w:rPr>
        <w:t>seven</w:t>
      </w:r>
      <w:r w:rsidR="008A5F93">
        <w:t xml:space="preserve">, NOT </w:t>
      </w:r>
      <w:r w:rsidR="008A5F93" w:rsidRPr="00051849">
        <w:rPr>
          <w:rStyle w:val="CodeChar"/>
        </w:rPr>
        <w:t>nine hundred and fifty</w:t>
      </w:r>
      <w:r w:rsidR="00F814C7">
        <w:rPr>
          <w:rStyle w:val="CodeChar"/>
        </w:rPr>
        <w:t>-</w:t>
      </w:r>
      <w:r w:rsidR="008A5F93" w:rsidRPr="00051849">
        <w:rPr>
          <w:rStyle w:val="CodeChar"/>
        </w:rPr>
        <w:t>seven</w:t>
      </w:r>
      <w:r w:rsidR="008A5F93">
        <w:t>)</w:t>
      </w:r>
    </w:p>
    <w:p w14:paraId="37E35F59" w14:textId="77777777" w:rsidR="008A5F93" w:rsidRDefault="008A5F93" w:rsidP="008A5F93">
      <w:pPr>
        <w:pStyle w:val="ListParagraph"/>
        <w:numPr>
          <w:ilvl w:val="0"/>
          <w:numId w:val="40"/>
        </w:numPr>
      </w:pPr>
      <w:r>
        <w:t xml:space="preserve">Skip 0 digits, except for the number 0 (e.g. </w:t>
      </w:r>
      <w:r w:rsidRPr="00051849">
        <w:rPr>
          <w:rStyle w:val="CodeChar"/>
        </w:rPr>
        <w:t>0</w:t>
      </w:r>
      <w:r>
        <w:t xml:space="preserve"> -&gt; </w:t>
      </w:r>
      <w:r w:rsidRPr="00051849">
        <w:rPr>
          <w:rStyle w:val="CodeChar"/>
        </w:rPr>
        <w:t>zero</w:t>
      </w:r>
      <w:r>
        <w:t xml:space="preserve">; </w:t>
      </w:r>
      <w:r w:rsidRPr="00051849">
        <w:rPr>
          <w:rStyle w:val="CodeChar"/>
        </w:rPr>
        <w:t xml:space="preserve">101 </w:t>
      </w:r>
      <w:r>
        <w:t xml:space="preserve">-&gt; </w:t>
      </w:r>
      <w:r w:rsidRPr="00051849">
        <w:rPr>
          <w:rStyle w:val="CodeChar"/>
        </w:rPr>
        <w:t>one hundred one</w:t>
      </w:r>
      <w:r>
        <w:t xml:space="preserve">; </w:t>
      </w:r>
      <w:r w:rsidRPr="00051849">
        <w:rPr>
          <w:rStyle w:val="CodeChar"/>
        </w:rPr>
        <w:t>1001</w:t>
      </w:r>
      <w:r>
        <w:t xml:space="preserve"> -&gt; </w:t>
      </w:r>
      <w:r w:rsidRPr="00051849">
        <w:rPr>
          <w:rStyle w:val="CodeChar"/>
        </w:rPr>
        <w:t>one thousand</w:t>
      </w:r>
      <w:r>
        <w:t xml:space="preserve"> one)</w:t>
      </w:r>
    </w:p>
    <w:p w14:paraId="28CDAFF3" w14:textId="64B0C67E" w:rsidR="008A5F93" w:rsidRDefault="008A5F93" w:rsidP="008A5F93">
      <w:pPr>
        <w:pStyle w:val="ListParagraph"/>
        <w:numPr>
          <w:ilvl w:val="0"/>
          <w:numId w:val="40"/>
        </w:numPr>
      </w:pPr>
      <w:r>
        <w:t xml:space="preserve">Don’t print dashes (e.g. print </w:t>
      </w:r>
      <w:r w:rsidRPr="00051849">
        <w:rPr>
          <w:rStyle w:val="CodeChar"/>
        </w:rPr>
        <w:t>75</w:t>
      </w:r>
      <w:r>
        <w:t xml:space="preserve"> as </w:t>
      </w:r>
      <w:r w:rsidRPr="00051849">
        <w:rPr>
          <w:rStyle w:val="CodeChar"/>
        </w:rPr>
        <w:t>seventy</w:t>
      </w:r>
      <w:r w:rsidR="00F814C7">
        <w:rPr>
          <w:rStyle w:val="CodeChar"/>
        </w:rPr>
        <w:t>-</w:t>
      </w:r>
      <w:r w:rsidRPr="00051849">
        <w:rPr>
          <w:rStyle w:val="CodeChar"/>
        </w:rPr>
        <w:t>five</w:t>
      </w:r>
      <w:r>
        <w:t xml:space="preserve">, NOT </w:t>
      </w:r>
      <w:r w:rsidRPr="00051849">
        <w:rPr>
          <w:rStyle w:val="CodeChar"/>
        </w:rPr>
        <w:t>seventy-five</w:t>
      </w:r>
      <w:r>
        <w:t>)</w:t>
      </w:r>
    </w:p>
    <w:p w14:paraId="46931555" w14:textId="62A57057" w:rsidR="006219EB" w:rsidRDefault="006219EB" w:rsidP="006219EB">
      <w:pPr>
        <w:pStyle w:val="Heading3"/>
      </w:pPr>
      <w:r>
        <w:t>Examples</w:t>
      </w:r>
    </w:p>
    <w:tbl>
      <w:tblPr>
        <w:tblStyle w:val="TableGrid"/>
        <w:tblW w:w="496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3828"/>
      </w:tblGrid>
      <w:tr w:rsidR="008A5F93" w:rsidRPr="00603773" w14:paraId="059EA2E5" w14:textId="77777777" w:rsidTr="00BD0C85">
        <w:tc>
          <w:tcPr>
            <w:tcW w:w="1134" w:type="dxa"/>
            <w:shd w:val="clear" w:color="auto" w:fill="D9D9D9" w:themeFill="background1" w:themeFillShade="D9"/>
          </w:tcPr>
          <w:p w14:paraId="75E3D637" w14:textId="77777777" w:rsidR="008A5F93" w:rsidRPr="00603773" w:rsidRDefault="008A5F93" w:rsidP="00244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09DED1F" w14:textId="77777777" w:rsidR="008A5F93" w:rsidRPr="00603773" w:rsidRDefault="008A5F93" w:rsidP="00244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8A5F93" w:rsidRPr="00C8604E" w14:paraId="4975A14E" w14:textId="77777777" w:rsidTr="00BD0C85">
        <w:tc>
          <w:tcPr>
            <w:tcW w:w="1134" w:type="dxa"/>
          </w:tcPr>
          <w:p w14:paraId="31DBDC7F" w14:textId="77777777" w:rsidR="008A5F93" w:rsidRPr="00C8604E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828" w:type="dxa"/>
          </w:tcPr>
          <w:p w14:paraId="5AA6BB8B" w14:textId="77777777" w:rsidR="008A5F93" w:rsidRPr="00C8604E" w:rsidRDefault="008A5F93" w:rsidP="00244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da-DK"/>
              </w:rPr>
              <w:t>zero</w:t>
            </w:r>
          </w:p>
        </w:tc>
      </w:tr>
      <w:tr w:rsidR="008A5F93" w:rsidRPr="00C8604E" w14:paraId="0D131908" w14:textId="77777777" w:rsidTr="00BD0C85">
        <w:tc>
          <w:tcPr>
            <w:tcW w:w="1134" w:type="dxa"/>
          </w:tcPr>
          <w:p w14:paraId="40BA170F" w14:textId="77777777" w:rsidR="008A5F93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3828" w:type="dxa"/>
          </w:tcPr>
          <w:p w14:paraId="3E137F9A" w14:textId="77777777" w:rsidR="008A5F93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da-DK"/>
              </w:rPr>
            </w:pPr>
            <w:r>
              <w:rPr>
                <w:rFonts w:ascii="Consolas" w:hAnsi="Consolas"/>
                <w:bCs/>
                <w:noProof/>
                <w:lang w:val="da-DK"/>
              </w:rPr>
              <w:t>one hundred one</w:t>
            </w:r>
          </w:p>
        </w:tc>
      </w:tr>
      <w:tr w:rsidR="008A5F93" w:rsidRPr="00C8604E" w14:paraId="291F0DD5" w14:textId="77777777" w:rsidTr="00BD0C85">
        <w:tc>
          <w:tcPr>
            <w:tcW w:w="1134" w:type="dxa"/>
          </w:tcPr>
          <w:p w14:paraId="30B3F277" w14:textId="77777777" w:rsidR="008A5F93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7</w:t>
            </w:r>
          </w:p>
        </w:tc>
        <w:tc>
          <w:tcPr>
            <w:tcW w:w="3828" w:type="dxa"/>
          </w:tcPr>
          <w:p w14:paraId="02699FAB" w14:textId="77777777" w:rsidR="008A5F93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da-DK"/>
              </w:rPr>
            </w:pPr>
            <w:r w:rsidRPr="00051849">
              <w:rPr>
                <w:rFonts w:ascii="Consolas" w:hAnsi="Consolas"/>
                <w:bCs/>
                <w:noProof/>
                <w:lang w:val="da-DK"/>
              </w:rPr>
              <w:t>nine hundred fifty seven</w:t>
            </w:r>
          </w:p>
        </w:tc>
      </w:tr>
    </w:tbl>
    <w:p w14:paraId="4A3034F4" w14:textId="7F5DCCCB" w:rsidR="008A5F93" w:rsidRPr="00961C5A" w:rsidRDefault="008A5F93" w:rsidP="00961C5A">
      <w:pPr>
        <w:pStyle w:val="Heading2"/>
      </w:pPr>
      <w:r w:rsidRPr="00961C5A">
        <w:t>Multiply Evens Sum by Odds</w:t>
      </w:r>
    </w:p>
    <w:p w14:paraId="3731C801" w14:textId="77777777" w:rsidR="008A5F93" w:rsidRPr="005F68E1" w:rsidRDefault="008A5F93" w:rsidP="008A5F93">
      <w:r w:rsidRPr="005F68E1">
        <w:t>Create a program that</w:t>
      </w:r>
      <w:r>
        <w:t xml:space="preserve"> reads an </w:t>
      </w:r>
      <w:r w:rsidRPr="00E81927">
        <w:rPr>
          <w:b/>
        </w:rPr>
        <w:t>integer number</w:t>
      </w:r>
      <w:r>
        <w:t xml:space="preserve"> and</w:t>
      </w:r>
      <w:r w:rsidRPr="005F68E1">
        <w:t xml:space="preserve"> </w:t>
      </w:r>
      <w:r w:rsidRPr="00E81927">
        <w:rPr>
          <w:b/>
        </w:rPr>
        <w:t>multiplies the sum of all its even digits</w:t>
      </w:r>
      <w:r w:rsidRPr="005F68E1">
        <w:t xml:space="preserve"> by </w:t>
      </w:r>
      <w:r w:rsidRPr="00E81927">
        <w:rPr>
          <w:b/>
        </w:rPr>
        <w:t>the sum of all its odd digits</w:t>
      </w:r>
      <w:r w:rsidRPr="005F68E1">
        <w:t>:</w:t>
      </w:r>
    </w:p>
    <w:p w14:paraId="0BD29E9D" w14:textId="77777777" w:rsidR="008A5F93" w:rsidRDefault="008A5F93" w:rsidP="008A5F93">
      <w:pPr>
        <w:pStyle w:val="Heading3"/>
      </w:pPr>
      <w:r w:rsidRPr="0060377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134"/>
        <w:gridCol w:w="4820"/>
      </w:tblGrid>
      <w:tr w:rsidR="008A5F93" w:rsidRPr="00927CBC" w14:paraId="3910DDEC" w14:textId="77777777" w:rsidTr="00627F7A">
        <w:trPr>
          <w:trHeight w:val="18"/>
        </w:trPr>
        <w:tc>
          <w:tcPr>
            <w:tcW w:w="1134" w:type="dxa"/>
            <w:shd w:val="clear" w:color="auto" w:fill="D9D9D9" w:themeFill="background1" w:themeFillShade="D9"/>
          </w:tcPr>
          <w:p w14:paraId="2A1BB51E" w14:textId="77777777" w:rsidR="008A5F93" w:rsidRPr="00927CBC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4000FB3" w14:textId="77777777" w:rsidR="008A5F93" w:rsidRPr="00927CBC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11670AAA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8A5F93" w:rsidRPr="00927CBC" w14:paraId="1CE72362" w14:textId="77777777" w:rsidTr="00627F7A">
        <w:tc>
          <w:tcPr>
            <w:tcW w:w="1134" w:type="dxa"/>
          </w:tcPr>
          <w:p w14:paraId="571E691F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</w:rPr>
            </w:pPr>
            <w:r w:rsidRPr="00BD0C85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1134" w:type="dxa"/>
          </w:tcPr>
          <w:p w14:paraId="44B3A18E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D0C85">
              <w:rPr>
                <w:rFonts w:ascii="Consolas" w:hAnsi="Consolas"/>
                <w:bCs/>
                <w:noProof/>
                <w:lang w:val="en-GB"/>
              </w:rPr>
              <w:t>54</w:t>
            </w:r>
          </w:p>
        </w:tc>
        <w:tc>
          <w:tcPr>
            <w:tcW w:w="4820" w:type="dxa"/>
          </w:tcPr>
          <w:p w14:paraId="3A498F84" w14:textId="6C15F3F3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Cs/>
                <w:noProof/>
                <w:lang w:val="en-GB"/>
              </w:rPr>
              <w:t xml:space="preserve">12345 has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2 even digits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- 2 and 4. Even digits ha</w:t>
            </w:r>
            <w:r w:rsidR="00F814C7">
              <w:rPr>
                <w:rFonts w:cstheme="minorHAnsi"/>
                <w:bCs/>
                <w:noProof/>
                <w:lang w:val="en-GB"/>
              </w:rPr>
              <w:t>ve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</w:t>
            </w:r>
            <w:r w:rsidR="00F814C7">
              <w:rPr>
                <w:rFonts w:cstheme="minorHAnsi"/>
                <w:bCs/>
                <w:noProof/>
                <w:lang w:val="en-GB"/>
              </w:rPr>
              <w:t xml:space="preserve">a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sum of 6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  <w:p w14:paraId="33138702" w14:textId="766DAD32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Cs/>
                <w:noProof/>
                <w:lang w:val="en-GB"/>
              </w:rPr>
              <w:t>Also</w:t>
            </w:r>
            <w:r w:rsidR="00F814C7">
              <w:rPr>
                <w:rFonts w:cstheme="minorHAnsi"/>
                <w:bCs/>
                <w:noProof/>
                <w:lang w:val="en-GB"/>
              </w:rPr>
              <w:t>,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it has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3 odd digits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- 1, 3</w:t>
            </w:r>
            <w:r w:rsidR="00F814C7">
              <w:rPr>
                <w:rFonts w:cstheme="minorHAnsi"/>
                <w:bCs/>
                <w:noProof/>
                <w:lang w:val="en-GB"/>
              </w:rPr>
              <w:t>,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and 5. Odd digits ha</w:t>
            </w:r>
            <w:r w:rsidR="00F814C7">
              <w:rPr>
                <w:rFonts w:cstheme="minorHAnsi"/>
                <w:bCs/>
                <w:noProof/>
                <w:lang w:val="en-GB"/>
              </w:rPr>
              <w:t>ve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</w:t>
            </w:r>
            <w:r w:rsidR="00F814C7">
              <w:rPr>
                <w:rFonts w:cstheme="minorHAnsi"/>
                <w:bCs/>
                <w:noProof/>
                <w:lang w:val="en-GB"/>
              </w:rPr>
              <w:t xml:space="preserve">a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sum of 9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  <w:p w14:paraId="0F2F1938" w14:textId="77777777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/>
                <w:bCs/>
                <w:noProof/>
                <w:lang w:val="en-GB"/>
              </w:rPr>
              <w:t>Multiply 6 by 9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and you get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54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</w:tc>
      </w:tr>
      <w:tr w:rsidR="008A5F93" w:rsidRPr="00927CBC" w14:paraId="2C2E63CD" w14:textId="77777777" w:rsidTr="00627F7A">
        <w:tc>
          <w:tcPr>
            <w:tcW w:w="1134" w:type="dxa"/>
          </w:tcPr>
          <w:p w14:paraId="6A451641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</w:rPr>
            </w:pPr>
            <w:r w:rsidRPr="00BD0C85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1134" w:type="dxa"/>
          </w:tcPr>
          <w:p w14:paraId="7773A988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D0C85">
              <w:rPr>
                <w:rFonts w:ascii="Consolas" w:hAnsi="Consolas"/>
                <w:bCs/>
                <w:noProof/>
                <w:lang w:val="en-GB"/>
              </w:rPr>
              <w:t>54</w:t>
            </w:r>
          </w:p>
        </w:tc>
        <w:tc>
          <w:tcPr>
            <w:tcW w:w="4820" w:type="dxa"/>
          </w:tcPr>
          <w:p w14:paraId="2B3BB228" w14:textId="77777777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</w:p>
        </w:tc>
      </w:tr>
    </w:tbl>
    <w:p w14:paraId="27D698A5" w14:textId="77777777" w:rsidR="002E6FE8" w:rsidRDefault="002E6FE8" w:rsidP="00961C5A"/>
    <w:p w14:paraId="1C1F736F" w14:textId="39B97F8B" w:rsidR="006219EB" w:rsidRDefault="006219EB" w:rsidP="006219EB">
      <w:pPr>
        <w:pStyle w:val="Heading1"/>
      </w:pPr>
      <w:r>
        <w:t>Additional Problem</w:t>
      </w:r>
    </w:p>
    <w:p w14:paraId="3EF2CF5E" w14:textId="0F6DF4F7" w:rsidR="00961C5A" w:rsidRPr="006219EB" w:rsidRDefault="00961C5A" w:rsidP="00535148">
      <w:pPr>
        <w:pStyle w:val="Heading1"/>
      </w:pPr>
      <w:r w:rsidRPr="006219EB">
        <w:t>Operations*</w:t>
      </w:r>
      <w:r w:rsidRPr="00535148">
        <w:rPr>
          <w:color w:val="auto"/>
          <w:sz w:val="24"/>
          <w:szCs w:val="20"/>
        </w:rPr>
        <w:t xml:space="preserve"> </w:t>
      </w:r>
      <w:bookmarkStart w:id="0" w:name="_Hlk68092956"/>
      <w:r w:rsidRPr="00535148">
        <w:rPr>
          <w:color w:val="auto"/>
          <w:sz w:val="24"/>
          <w:szCs w:val="20"/>
        </w:rPr>
        <w:t>(not included in the homework)</w:t>
      </w:r>
      <w:bookmarkEnd w:id="0"/>
    </w:p>
    <w:p w14:paraId="040A204B" w14:textId="514CBAD1" w:rsidR="00961C5A" w:rsidRDefault="00961C5A" w:rsidP="00961C5A">
      <w:r>
        <w:t xml:space="preserve">Write a program that receives two integer numbers from the console, then reads one of the following four instructions (as a single symbol): </w:t>
      </w:r>
      <w:r w:rsidRPr="00035230">
        <w:rPr>
          <w:rStyle w:val="CodeChar"/>
        </w:rPr>
        <w:t>+</w:t>
      </w:r>
      <w:r>
        <w:t xml:space="preserve">, </w:t>
      </w:r>
      <w:r w:rsidRPr="00035230">
        <w:rPr>
          <w:rStyle w:val="CodeChar"/>
        </w:rPr>
        <w:t>-</w:t>
      </w:r>
      <w:r>
        <w:t xml:space="preserve">, </w:t>
      </w:r>
      <w:r w:rsidRPr="00035230">
        <w:rPr>
          <w:rStyle w:val="CodeChar"/>
        </w:rPr>
        <w:t>*</w:t>
      </w:r>
      <w:r>
        <w:t xml:space="preserve">, </w:t>
      </w:r>
      <w:r w:rsidRPr="00035230">
        <w:rPr>
          <w:rStyle w:val="CodeChar"/>
        </w:rPr>
        <w:t>/</w:t>
      </w:r>
      <w:r>
        <w:t xml:space="preserve"> and performs the respective operation on the two numbers, with the first number as a left operand and the second number as a right operand (</w:t>
      </w:r>
      <w:r w:rsidRPr="00035230">
        <w:rPr>
          <w:rStyle w:val="CodeChar"/>
        </w:rPr>
        <w:t>+</w:t>
      </w:r>
      <w:r>
        <w:t xml:space="preserve"> is addition, </w:t>
      </w:r>
      <w:r w:rsidRPr="00035230">
        <w:rPr>
          <w:rStyle w:val="CodeChar"/>
        </w:rPr>
        <w:t>-</w:t>
      </w:r>
      <w:r>
        <w:t xml:space="preserve"> is subtraction, </w:t>
      </w:r>
      <w:r w:rsidRPr="00035230">
        <w:rPr>
          <w:rStyle w:val="CodeChar"/>
        </w:rPr>
        <w:t>*</w:t>
      </w:r>
      <w:r>
        <w:t xml:space="preserve"> is multiplication and </w:t>
      </w:r>
      <w:r w:rsidRPr="00035230">
        <w:rPr>
          <w:rStyle w:val="CodeChar"/>
        </w:rPr>
        <w:t>/</w:t>
      </w:r>
      <w:r>
        <w:t xml:space="preserve"> is </w:t>
      </w:r>
      <w:r w:rsidR="00F814C7">
        <w:t xml:space="preserve">a </w:t>
      </w:r>
      <w:r>
        <w:t>division).</w:t>
      </w:r>
    </w:p>
    <w:p w14:paraId="7D7F52D7" w14:textId="4B806495" w:rsidR="00535148" w:rsidRDefault="00961C5A" w:rsidP="00F814C7">
      <w:r>
        <w:t xml:space="preserve">If the user enters a symbol different than one of the four operations, the program should print </w:t>
      </w:r>
      <w:r w:rsidRPr="00035230">
        <w:rPr>
          <w:rStyle w:val="CodeChar"/>
        </w:rPr>
        <w:t>try again</w:t>
      </w:r>
      <w:r w:rsidR="00F814C7">
        <w:t>,</w:t>
      </w:r>
      <w:r>
        <w:t xml:space="preserve"> and allow the user to enter the operation again.</w:t>
      </w:r>
    </w:p>
    <w:p w14:paraId="077AEA75" w14:textId="09B19A76" w:rsidR="00961C5A" w:rsidRDefault="00961C5A" w:rsidP="00961C5A">
      <w:pPr>
        <w:pStyle w:val="Heading3"/>
      </w:pPr>
      <w:r>
        <w:lastRenderedPageBreak/>
        <w:t>Exa</w:t>
      </w:r>
      <w:bookmarkStart w:id="1" w:name="_GoBack"/>
      <w:bookmarkEnd w:id="1"/>
      <w:r>
        <w:t>mples</w:t>
      </w:r>
    </w:p>
    <w:tbl>
      <w:tblPr>
        <w:tblStyle w:val="TableGrid1"/>
        <w:tblW w:w="295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90"/>
        <w:gridCol w:w="1469"/>
      </w:tblGrid>
      <w:tr w:rsidR="00961C5A" w14:paraId="6304BC98" w14:textId="77777777" w:rsidTr="00A31038">
        <w:trPr>
          <w:trHeight w:val="257"/>
        </w:trPr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14B3F" w14:textId="77777777" w:rsidR="00961C5A" w:rsidRDefault="00961C5A" w:rsidP="00A310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3060F7" w14:textId="77777777" w:rsidR="00961C5A" w:rsidRDefault="00961C5A" w:rsidP="00A310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61C5A" w14:paraId="348DE119" w14:textId="77777777" w:rsidTr="00A31038">
        <w:trPr>
          <w:trHeight w:val="257"/>
        </w:trPr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3FD64" w14:textId="77777777" w:rsidR="00961C5A" w:rsidRPr="00BD0C85" w:rsidRDefault="00961C5A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2 3</w:t>
            </w:r>
          </w:p>
          <w:p w14:paraId="44DCCDEE" w14:textId="77777777" w:rsidR="00961C5A" w:rsidRPr="00BD0C85" w:rsidRDefault="00961C5A" w:rsidP="00A31038">
            <w:pPr>
              <w:spacing w:before="0" w:after="0"/>
              <w:rPr>
                <w:rFonts w:ascii="Consolas" w:hAnsi="Consolas"/>
                <w:noProof/>
              </w:rPr>
            </w:pPr>
            <w:r w:rsidRPr="00BD0C85">
              <w:rPr>
                <w:rFonts w:ascii="Consolas" w:hAnsi="Consolas"/>
                <w:noProof/>
              </w:rPr>
              <w:t>-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4ECD0" w14:textId="77777777" w:rsidR="00961C5A" w:rsidRPr="00BD0C85" w:rsidRDefault="00961C5A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-1</w:t>
            </w:r>
          </w:p>
        </w:tc>
      </w:tr>
      <w:tr w:rsidR="00961C5A" w14:paraId="355C74AE" w14:textId="77777777" w:rsidTr="00A31038">
        <w:trPr>
          <w:trHeight w:val="257"/>
        </w:trPr>
        <w:tc>
          <w:tcPr>
            <w:tcW w:w="1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14763" w14:textId="77777777" w:rsidR="00961C5A" w:rsidRPr="00BD0C85" w:rsidRDefault="00961C5A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12 5</w:t>
            </w:r>
          </w:p>
          <w:p w14:paraId="461C697F" w14:textId="77777777" w:rsidR="00961C5A" w:rsidRPr="00BD0C85" w:rsidRDefault="00961C5A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?</w:t>
            </w:r>
          </w:p>
          <w:p w14:paraId="4B080062" w14:textId="77777777" w:rsidR="00961C5A" w:rsidRPr="00BD0C85" w:rsidRDefault="00961C5A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A</w:t>
            </w:r>
          </w:p>
          <w:p w14:paraId="0D0381E0" w14:textId="77777777" w:rsidR="00961C5A" w:rsidRPr="00BD0C85" w:rsidRDefault="00961C5A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5</w:t>
            </w:r>
          </w:p>
          <w:p w14:paraId="5A9A32C9" w14:textId="77777777" w:rsidR="00961C5A" w:rsidRPr="00BD0C85" w:rsidRDefault="00961C5A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*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B1CA3" w14:textId="77777777" w:rsidR="00961C5A" w:rsidRPr="00BD0C85" w:rsidRDefault="00961C5A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try again</w:t>
            </w:r>
          </w:p>
          <w:p w14:paraId="21A68E54" w14:textId="77777777" w:rsidR="00961C5A" w:rsidRPr="00BD0C85" w:rsidRDefault="00961C5A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try again</w:t>
            </w:r>
          </w:p>
          <w:p w14:paraId="0DAF02B0" w14:textId="77777777" w:rsidR="00961C5A" w:rsidRPr="00BD0C85" w:rsidRDefault="00961C5A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try again</w:t>
            </w:r>
          </w:p>
          <w:p w14:paraId="0E06C912" w14:textId="77777777" w:rsidR="00961C5A" w:rsidRPr="00BD0C85" w:rsidRDefault="00961C5A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60</w:t>
            </w:r>
          </w:p>
        </w:tc>
      </w:tr>
    </w:tbl>
    <w:p w14:paraId="675E46F9" w14:textId="77777777" w:rsidR="00961C5A" w:rsidRDefault="00961C5A" w:rsidP="00961C5A"/>
    <w:p w14:paraId="4C867D29" w14:textId="77777777" w:rsidR="008A5F93" w:rsidRDefault="008A5F93" w:rsidP="008A5F93"/>
    <w:p w14:paraId="6A6BB19C" w14:textId="77777777" w:rsidR="008A5F93" w:rsidRPr="008A5F93" w:rsidRDefault="008A5F93" w:rsidP="008A5F93"/>
    <w:p w14:paraId="592EBD29" w14:textId="51658AA2" w:rsidR="00640502" w:rsidRPr="00640502" w:rsidRDefault="00640502" w:rsidP="00640502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27FEEE" w14:textId="77777777" w:rsidR="00F473D7" w:rsidRDefault="00F473D7" w:rsidP="008068A2">
      <w:pPr>
        <w:spacing w:after="0" w:line="240" w:lineRule="auto"/>
      </w:pPr>
      <w:r>
        <w:separator/>
      </w:r>
    </w:p>
  </w:endnote>
  <w:endnote w:type="continuationSeparator" w:id="0">
    <w:p w14:paraId="52B62641" w14:textId="77777777" w:rsidR="00F473D7" w:rsidRDefault="00F473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23F425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4C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4C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23F425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4C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4C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371056" w14:textId="77777777" w:rsidR="00F473D7" w:rsidRDefault="00F473D7" w:rsidP="008068A2">
      <w:pPr>
        <w:spacing w:after="0" w:line="240" w:lineRule="auto"/>
      </w:pPr>
      <w:r>
        <w:separator/>
      </w:r>
    </w:p>
  </w:footnote>
  <w:footnote w:type="continuationSeparator" w:id="0">
    <w:p w14:paraId="0F2CF42F" w14:textId="77777777" w:rsidR="00F473D7" w:rsidRDefault="00F473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43EAC70"/>
    <w:lvl w:ilvl="0" w:tplc="F0BC2262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552898"/>
    <w:multiLevelType w:val="hybridMultilevel"/>
    <w:tmpl w:val="1FB4B5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97E18"/>
    <w:multiLevelType w:val="hybridMultilevel"/>
    <w:tmpl w:val="6C94F7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952923"/>
    <w:multiLevelType w:val="hybridMultilevel"/>
    <w:tmpl w:val="AF3E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924E32"/>
    <w:multiLevelType w:val="hybridMultilevel"/>
    <w:tmpl w:val="457AF0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8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8"/>
  </w:num>
  <w:num w:numId="27">
    <w:abstractNumId w:val="36"/>
  </w:num>
  <w:num w:numId="28">
    <w:abstractNumId w:val="19"/>
  </w:num>
  <w:num w:numId="29">
    <w:abstractNumId w:val="40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6"/>
  </w:num>
  <w:num w:numId="37">
    <w:abstractNumId w:val="23"/>
  </w:num>
  <w:num w:numId="38">
    <w:abstractNumId w:val="15"/>
  </w:num>
  <w:num w:numId="39">
    <w:abstractNumId w:val="30"/>
  </w:num>
  <w:num w:numId="40">
    <w:abstractNumId w:val="9"/>
  </w:num>
  <w:num w:numId="41">
    <w:abstractNumId w:val="24"/>
  </w:num>
  <w:num w:numId="42">
    <w:abstractNumId w:val="5"/>
  </w:num>
  <w:num w:numId="43">
    <w:abstractNumId w:val="17"/>
  </w:num>
  <w:num w:numId="44">
    <w:abstractNumId w:val="43"/>
  </w:num>
  <w:num w:numId="45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GzMDc1MTAwszRU0lEKTi0uzszPAykwqgUANhH0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6FE8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2C3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14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19EB"/>
    <w:rsid w:val="00624212"/>
    <w:rsid w:val="006242A9"/>
    <w:rsid w:val="00624DCF"/>
    <w:rsid w:val="00627F7A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10E"/>
    <w:rsid w:val="007C2C37"/>
    <w:rsid w:val="007C3E81"/>
    <w:rsid w:val="007C42AC"/>
    <w:rsid w:val="007D59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F9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1C5A"/>
    <w:rsid w:val="00965C5B"/>
    <w:rsid w:val="0096684B"/>
    <w:rsid w:val="00972C7F"/>
    <w:rsid w:val="00976E46"/>
    <w:rsid w:val="0098432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C88"/>
    <w:rsid w:val="00B9309B"/>
    <w:rsid w:val="00BA1F40"/>
    <w:rsid w:val="00BA4820"/>
    <w:rsid w:val="00BB05FA"/>
    <w:rsid w:val="00BB5B10"/>
    <w:rsid w:val="00BC56D6"/>
    <w:rsid w:val="00BD0C8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DEB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AD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3D7"/>
    <w:rsid w:val="00F655ED"/>
    <w:rsid w:val="00F7033C"/>
    <w:rsid w:val="00F814C7"/>
    <w:rsid w:val="00F846D1"/>
    <w:rsid w:val="00F96D0D"/>
    <w:rsid w:val="00F976AD"/>
    <w:rsid w:val="00FA6461"/>
    <w:rsid w:val="00FC0A0A"/>
    <w:rsid w:val="00FD756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8A5F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57/cpp-fundamentals-march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938/CPlusPlus-Function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3E34DE-F71C-46FE-A9CA-6689CF552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5</cp:revision>
  <cp:lastPrinted>2022-02-01T10:35:00Z</cp:lastPrinted>
  <dcterms:created xsi:type="dcterms:W3CDTF">2019-11-12T12:29:00Z</dcterms:created>
  <dcterms:modified xsi:type="dcterms:W3CDTF">2022-02-01T10:35:00Z</dcterms:modified>
  <cp:category>computer programming;programming;software development;software engineering</cp:category>
</cp:coreProperties>
</file>